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5" w:name="Xb807606be6a9182f1283adea3f87df0552be002"/>
    <w:p>
      <w:pPr>
        <w:pStyle w:val="Heading1"/>
      </w:pPr>
      <w:r>
        <w:t xml:space="preserve">Cover Letter for Mechanical Engineer Position</w:t>
      </w:r>
    </w:p>
    <w:p>
      <w:pPr>
        <w:pStyle w:val="FirstParagraph"/>
      </w:pPr>
      <w:r>
        <w:t xml:space="preserve">Dear Hiring Committee,</w:t>
      </w:r>
    </w:p>
    <w:p>
      <w:pPr>
        <w:pStyle w:val="BodyText"/>
      </w:pPr>
      <w:r>
        <w:t xml:space="preserve">I am writing to express my sincere interest in the Mechanical Engineer position at [Company Name] in DR Congo Kinshasa. With a robust academic background and over [X years] of hands-on experience in mechanical systems design, industrial automation, and sustainable engineering solutions, I am eager to contribute my expertise to the dynamic infrastructure and industrial growth initiatives of this vibrant region. As a dedicated Mechanical Engineer committed to innovation and excellence, I am confident that my technical skills, cultural adaptability, and passion for problem-solving align perfectly with the goals of your organization in DR Congo Kinshasa.</w:t>
      </w:r>
    </w:p>
    <w:bookmarkStart w:id="20" w:name="professional-background"/>
    <w:p>
      <w:pPr>
        <w:pStyle w:val="Heading2"/>
      </w:pPr>
      <w:r>
        <w:t xml:space="preserve">Professional Background</w:t>
      </w:r>
    </w:p>
    <w:p>
      <w:pPr>
        <w:pStyle w:val="FirstParagraph"/>
      </w:pPr>
      <w:r>
        <w:t xml:space="preserve">Throughout my career as a Mechanical Engineer, I have focused on delivering high-impact solutions across diverse industries, including manufacturing, energy, and transportation. My work has consistently emphasized efficiency, safety, and sustainability—principles that are especially critical in regions like DR Congo Kinshasa, where infrastructure development plays a pivotal role in economic progress. For instance, during my tenure at [Previous Company], I led the design of a modular water purification system tailored for remote communities in sub-Saharan Africa. This project not only addressed urgent public health needs but also showcased my ability to adapt engineering solutions to local challenges and resource constraints.</w:t>
      </w:r>
    </w:p>
    <w:p>
      <w:pPr>
        <w:pStyle w:val="BodyText"/>
      </w:pPr>
      <w:r>
        <w:t xml:space="preserve">My expertise spans the entire lifecycle of mechanical systems, from conceptualization and prototyping to implementation and maintenance. I have extensive experience in areas such as thermodynamics, fluid mechanics, CAD software (SolidWorks, AutoCAD), finite element analysis (FEA), and project management. These skills have enabled me to oversee complex projects like the optimization of industrial machinery for a mining facility in [Region], where I reduced energy consumption by 15% while improving operational reliability. Such achievements reflect my commitment to leveraging engineering innovation to drive tangible outcomes, even in resource-limited environments.</w:t>
      </w:r>
    </w:p>
    <w:bookmarkEnd w:id="20"/>
    <w:bookmarkStart w:id="21" w:name="skills-and-expertise"/>
    <w:p>
      <w:pPr>
        <w:pStyle w:val="Heading2"/>
      </w:pPr>
      <w:r>
        <w:t xml:space="preserve">Skills and Expertise</w:t>
      </w:r>
    </w:p>
    <w:p>
      <w:pPr>
        <w:pStyle w:val="FirstParagraph"/>
      </w:pPr>
      <w:r>
        <w:t xml:space="preserve">As a Mechanical Engineer, I bring a unique combination of technical proficiency and practical experience. My ability to analyze complex systems and develop cost-effective solutions has been instrumental in my previous roles. For example, I spearheaded the redesign of a ventilation system for an industrial plant in [Location], which not only enhanced air quality but also reduced maintenance costs by 20%. This project underscored my capacity to balance technical rigor with fiscal responsibility—a skill that is invaluable when working in regions like DR Congo Kinshasa, where maximizing resources is essential.</w:t>
      </w:r>
    </w:p>
    <w:p>
      <w:pPr>
        <w:pStyle w:val="BodyText"/>
      </w:pPr>
      <w:r>
        <w:t xml:space="preserve">Additionally, I possess strong analytical and problem-solving skills, which allow me to troubleshoot issues efficiently and implement long-term fixes. My experience with lean manufacturing principles has also equipped me to streamline processes and eliminate waste in production environments. Whether it’s optimizing a mechanical assembly line or designing a custom component for a specific application, I approach every challenge with precision, creativity, and a results-driven mindset.</w:t>
      </w:r>
    </w:p>
    <w:bookmarkEnd w:id="21"/>
    <w:bookmarkStart w:id="22" w:name="why-dr-congo-kinshasa"/>
    <w:p>
      <w:pPr>
        <w:pStyle w:val="Heading2"/>
      </w:pPr>
      <w:r>
        <w:t xml:space="preserve">Why DR Congo Kinshasa?</w:t>
      </w:r>
    </w:p>
    <w:p>
      <w:pPr>
        <w:pStyle w:val="FirstParagraph"/>
      </w:pPr>
      <w:r>
        <w:t xml:space="preserve">The opportunity to work as a Mechanical Engineer in DR Congo Kinshasa is particularly meaningful to me. This region represents one of the most promising yet underdeveloped markets for engineering innovation. With its rich natural resources, growing population, and increasing demand for infrastructure, DR Congo presents unique challenges and opportunities that align perfectly with my professional aspirations. I am deeply motivated to contribute to the country’s industrial advancement while supporting local communities through sustainable engineering practices.</w:t>
      </w:r>
    </w:p>
    <w:p>
      <w:pPr>
        <w:pStyle w:val="BodyText"/>
      </w:pPr>
      <w:r>
        <w:t xml:space="preserve">Having studied the socio-economic landscape of DR Congo Kinshasa, I recognize the critical need for reliable energy systems, efficient transportation networks, and resilient manufacturing facilities. As a Mechanical Engineer, I am equipped to address these challenges by designing solutions that are not only technically sound but also culturally and environmentally appropriate. For example, my work on solar-powered irrigation systems in rural areas has demonstrated my ability to create infrastructure that is both innovative and accessible—a skill set I believe will be invaluable in DR Congo Kinshasa.</w:t>
      </w:r>
    </w:p>
    <w:bookmarkEnd w:id="22"/>
    <w:bookmarkStart w:id="23" w:name="commitment-to-the-region"/>
    <w:p>
      <w:pPr>
        <w:pStyle w:val="Heading2"/>
      </w:pPr>
      <w:r>
        <w:t xml:space="preserve">Commitment to the Region</w:t>
      </w:r>
    </w:p>
    <w:p>
      <w:pPr>
        <w:pStyle w:val="FirstParagraph"/>
      </w:pPr>
      <w:r>
        <w:t xml:space="preserve">I am particularly drawn to the opportunity of working in DR Congo Kinshasa because of its potential for transformative growth. I am committed to fostering partnerships with local stakeholders, including government agencies, educational institutions, and community organizations, to ensure that engineering solutions are tailored to the specific needs of the region. This collaborative approach not only enhances project success but also empowers local talent and promotes long-term sustainability.</w:t>
      </w:r>
    </w:p>
    <w:p>
      <w:pPr>
        <w:pStyle w:val="BodyText"/>
      </w:pPr>
      <w:r>
        <w:t xml:space="preserve">Furthermore, I am keen to contribute my knowledge of international standards and best practices while respecting the unique cultural and logistical realities of DR Congo Kinshasa. Whether it’s supporting the development of renewable energy projects, improving industrial efficiency, or addressing infrastructure gaps, I am eager to play a role in shaping a brighter future for this region. My goal is to bridge the gap between global engineering expertise and local requirements, ensuring that every project I lead delivers lasting value.</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Mechanical Engineer in DR Congo Kinshasa. My technical skills, problem-solving abilities, and passion for engineering innovation position me to make a significant contribution to your team. I am confident that my experience in designing and implementing mechanical systems will align with your organization’s mission to drive progress in this dynamic region.</w:t>
      </w:r>
    </w:p>
    <w:p>
      <w:pPr>
        <w:pStyle w:val="BodyText"/>
      </w:pPr>
      <w:r>
        <w:t xml:space="preserve">I would welcome the opportunity to discuss how my background and skills can support [Company Name]’s objectives. Thank you for considering my application. I look forward to the possibility of contributing to the success of your projects in DR Congo Kinshas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18T17:21:37Z</dcterms:created>
  <dcterms:modified xsi:type="dcterms:W3CDTF">2026-07-18T17:21:37Z</dcterms:modified>
</cp:coreProperties>
</file>

<file path=docProps/custom.xml><?xml version="1.0" encoding="utf-8"?>
<Properties xmlns="http://schemas.openxmlformats.org/officeDocument/2006/custom-properties" xmlns:vt="http://schemas.openxmlformats.org/officeDocument/2006/docPropsVTypes"/>
</file>